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505BD4" w14:textId="77777777" w:rsidR="00087C71" w:rsidRDefault="00000000">
      <w:pPr>
        <w:pStyle w:val="Title"/>
      </w:pPr>
      <w:r>
        <w:t>C11 Simulation</w:t>
      </w:r>
    </w:p>
    <w:p w14:paraId="4FDFA35D" w14:textId="77777777" w:rsidR="00087C71" w:rsidRDefault="00000000">
      <w:pPr>
        <w:pStyle w:val="Author"/>
      </w:pPr>
      <w:r>
        <w:t>David Housman</w:t>
      </w:r>
    </w:p>
    <w:p w14:paraId="518B0E56" w14:textId="77777777" w:rsidR="00087C71" w:rsidRDefault="00000000">
      <w:pPr>
        <w:pStyle w:val="Heading2"/>
      </w:pPr>
      <w:bookmarkStart w:id="0" w:name="introduction"/>
      <w:r>
        <w:t>Introduction</w:t>
      </w:r>
    </w:p>
    <w:p w14:paraId="5EB1D421" w14:textId="77777777" w:rsidR="00087C71" w:rsidRDefault="00000000">
      <w:pPr>
        <w:pStyle w:val="FirstParagraph"/>
      </w:pPr>
      <w:r>
        <w:t xml:space="preserve">A </w:t>
      </w:r>
      <w:r>
        <w:rPr>
          <w:b/>
          <w:bCs/>
        </w:rPr>
        <w:t>random</w:t>
      </w:r>
      <w:r>
        <w:t xml:space="preserve"> or </w:t>
      </w:r>
      <w:r>
        <w:rPr>
          <w:b/>
          <w:bCs/>
        </w:rPr>
        <w:t>probabilistic</w:t>
      </w:r>
      <w:r>
        <w:t xml:space="preserve"> </w:t>
      </w:r>
      <w:r>
        <w:rPr>
          <w:b/>
          <w:bCs/>
        </w:rPr>
        <w:t>experiment</w:t>
      </w:r>
      <w:r>
        <w:t xml:space="preserve"> is a repeatable activity with a well-defined set of possible outcomes, although the outcome of any particular </w:t>
      </w:r>
      <w:r>
        <w:rPr>
          <w:b/>
          <w:bCs/>
        </w:rPr>
        <w:t>run</w:t>
      </w:r>
      <w:r>
        <w:t xml:space="preserve"> of the experiment cannot be accurately predicted.  When something is used as a surrogate for a physical experiment, the word </w:t>
      </w:r>
      <w:r>
        <w:rPr>
          <w:b/>
          <w:bCs/>
        </w:rPr>
        <w:t>simulate</w:t>
      </w:r>
      <w:r>
        <w:t xml:space="preserve"> is often substituted for run.  The set of all possible </w:t>
      </w:r>
      <w:r>
        <w:rPr>
          <w:b/>
          <w:bCs/>
        </w:rPr>
        <w:t>outcomes</w:t>
      </w:r>
      <w:r>
        <w:t xml:space="preserve"> is called the </w:t>
      </w:r>
      <w:r>
        <w:rPr>
          <w:b/>
          <w:bCs/>
        </w:rPr>
        <w:t>sample space</w:t>
      </w:r>
      <w:r>
        <w:t xml:space="preserve"> of the experiment.  In a table, each row is typically associated with a run of the experiment.</w:t>
      </w:r>
    </w:p>
    <w:p w14:paraId="6723DC7D" w14:textId="77777777" w:rsidR="00087C71" w:rsidRDefault="00000000">
      <w:pPr>
        <w:pStyle w:val="BodyText"/>
      </w:pPr>
      <w:r>
        <w:t>One good way to think about a random experiment is pulling an outcome randomly from a hat containing all possible (weighted) outcomes.</w:t>
      </w:r>
    </w:p>
    <w:p w14:paraId="65CE93D4" w14:textId="77777777" w:rsidR="00087C71" w:rsidRDefault="00000000">
      <w:pPr>
        <w:pStyle w:val="BodyText"/>
      </w:pPr>
      <w:r>
        <w:t xml:space="preserve">A </w:t>
      </w:r>
      <w:r>
        <w:rPr>
          <w:b/>
          <w:bCs/>
        </w:rPr>
        <w:t>random variable</w:t>
      </w:r>
      <w:r>
        <w:t xml:space="preserve"> is a question that can be asked about the outcome of an experiment.  In more formal language, a random variable is a function defined on the sample space of an experiment.  The question usually has numeric answers and is often stated in a declarative, rather than interrogative, form.  The answers are called </w:t>
      </w:r>
      <w:r>
        <w:rPr>
          <w:b/>
          <w:bCs/>
        </w:rPr>
        <w:t>values</w:t>
      </w:r>
      <w:r>
        <w:t xml:space="preserve"> of the random variable. </w:t>
      </w:r>
    </w:p>
    <w:p w14:paraId="410A25D9" w14:textId="77777777" w:rsidR="00087C71" w:rsidRDefault="00000000">
      <w:pPr>
        <w:pStyle w:val="BodyText"/>
      </w:pPr>
      <w:r>
        <w:t xml:space="preserve">A simple example of a random experiment is to roll a fair four-sided die. Its possible outcomes are 1, 2, 3, or 4. The sample space is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A random variable is the remainder when dividing by two. So, the values would be 0 (for an outcome of 2 or 4) and 1 (for an outcome of 1 or 3). The instructor will carry out one run of this random experiment. The next code chunks simulate this random experiment with base R (returning a vector) and the </w:t>
      </w:r>
      <w:r>
        <w:rPr>
          <w:rStyle w:val="VerbatimChar"/>
        </w:rPr>
        <w:t>dplyr</w:t>
      </w:r>
      <w:r>
        <w:t xml:space="preserve"> package from the </w:t>
      </w:r>
      <w:r>
        <w:rPr>
          <w:rStyle w:val="VerbatimChar"/>
        </w:rPr>
        <w:t>tidyverse</w:t>
      </w:r>
      <w:r>
        <w:t xml:space="preserve"> (returning a tibble). The first code chunk shows the way we will be thinking about pseudo-random number generation: a uniformly random number is chosen from the real number interval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4</m:t>
            </m:r>
          </m:e>
        </m:d>
      </m:oMath>
      <w:r>
        <w:t xml:space="preserve"> and then rounded up to the nearest integer to obtain one of the four possible outcomes. The other two code chunks are more readable that hide the underlying mechanism.</w:t>
      </w:r>
    </w:p>
    <w:p w14:paraId="3D5ADD02" w14:textId="77777777" w:rsidR="00087C71" w:rsidRDefault="00000000">
      <w:pPr>
        <w:pStyle w:val="SourceCode"/>
      </w:pPr>
      <w:r>
        <w:rPr>
          <w:rStyle w:val="FunctionTok"/>
        </w:rPr>
        <w:t>ceiling</w:t>
      </w:r>
      <w:r>
        <w:rPr>
          <w:rStyle w:val="NormalTok"/>
        </w:rPr>
        <w:t>(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14:paraId="61DD7422" w14:textId="77777777" w:rsidR="00087C71" w:rsidRDefault="00000000">
      <w:pPr>
        <w:pStyle w:val="SourceCode"/>
      </w:pP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7BD3776" w14:textId="77777777" w:rsidR="00087C71" w:rsidRDefault="00000000">
      <w:pPr>
        <w:pStyle w:val="SourceCode"/>
      </w:pP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lice_sample</w:t>
      </w:r>
      <w:r>
        <w:rPr>
          <w:rStyle w:val="NormalTok"/>
        </w:rPr>
        <w:t>()</w:t>
      </w:r>
    </w:p>
    <w:p w14:paraId="01056E0E" w14:textId="77777777" w:rsidR="00087C71" w:rsidRDefault="00000000">
      <w:pPr>
        <w:pStyle w:val="FirstParagraph"/>
      </w:pPr>
      <w:r>
        <w:t xml:space="preserve">If the die were not fair but the sides are weighted by their number (1 has weight 0.1, 2 has weight 0.2, 3 has weight 0.3, and 4 has weight 0.4, then the following code chunks shows the modification. The first code chunk generates a random number </w:t>
      </w:r>
      <m:oMath>
        <m:r>
          <w:rPr>
            <w:rFonts w:ascii="Cambria Math" w:hAnsi="Cambria Math"/>
          </w:rPr>
          <m:t>u</m:t>
        </m:r>
      </m:oMath>
      <w:r>
        <w:t xml:space="preserve"> from the real interval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and then returns 1 if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0.1</m:t>
        </m:r>
      </m:oMath>
      <w:r>
        <w:t xml:space="preserve">, 2 if </w:t>
      </w:r>
      <m:oMath>
        <m:r>
          <w:rPr>
            <w:rFonts w:ascii="Cambria Math" w:hAnsi="Cambria Math"/>
          </w:rPr>
          <m:t>0.1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0.3</m:t>
        </m:r>
      </m:oMath>
      <w:r>
        <w:t xml:space="preserve">, 3 if </w:t>
      </w:r>
      <m:oMath>
        <m:r>
          <w:rPr>
            <w:rFonts w:ascii="Cambria Math" w:hAnsi="Cambria Math"/>
          </w:rPr>
          <m:t>0.3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0.6</m:t>
        </m:r>
      </m:oMath>
      <w:r>
        <w:t xml:space="preserve"> and 4 if </w:t>
      </w:r>
      <m:oMath>
        <m:r>
          <w:rPr>
            <w:rFonts w:ascii="Cambria Math" w:hAnsi="Cambria Math"/>
          </w:rPr>
          <m:t>0.6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  <w:r>
        <w:t>.</w:t>
      </w:r>
    </w:p>
    <w:p w14:paraId="485BCDCD" w14:textId="77777777" w:rsidR="00087C71" w:rsidRDefault="00000000">
      <w:pPr>
        <w:pStyle w:val="SourceCode"/>
      </w:pPr>
      <w:r>
        <w:rPr>
          <w:rStyle w:val="FunctionTok"/>
        </w:rPr>
        <w:t>stepfun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(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04F30C97" w14:textId="77777777" w:rsidR="00087C71" w:rsidRDefault="00000000">
      <w:pPr>
        <w:pStyle w:val="SourceCode"/>
      </w:pP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B36B6FF" w14:textId="77777777" w:rsidR="00087C71" w:rsidRDefault="00000000">
      <w:pPr>
        <w:pStyle w:val="SourceCode"/>
      </w:pPr>
      <w:r>
        <w:rPr>
          <w:rStyle w:val="FunctionTok"/>
        </w:rPr>
        <w:lastRenderedPageBreak/>
        <w:t>tibble</w:t>
      </w:r>
      <w:r>
        <w:rPr>
          <w:rStyle w:val="NormalTok"/>
        </w:rPr>
        <w:t>(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weigh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_sample</w:t>
      </w:r>
      <w:r>
        <w:rPr>
          <w:rStyle w:val="NormalTok"/>
        </w:rPr>
        <w:t>(</w:t>
      </w:r>
      <w:r>
        <w:rPr>
          <w:rStyle w:val="AttributeTok"/>
        </w:rPr>
        <w:t>weight_by =</w:t>
      </w:r>
      <w:r>
        <w:rPr>
          <w:rStyle w:val="NormalTok"/>
        </w:rPr>
        <w:t xml:space="preserve"> weight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side)</w:t>
      </w:r>
    </w:p>
    <w:p w14:paraId="1EA6B15D" w14:textId="77777777" w:rsidR="00866BF0" w:rsidRDefault="00866BF0">
      <w:pPr>
        <w:pStyle w:val="Heading2"/>
      </w:pPr>
      <w:bookmarkStart w:id="1" w:name="ten-coin-flips-wrangling"/>
      <w:bookmarkEnd w:id="0"/>
    </w:p>
    <w:p w14:paraId="1B3BC3B8" w14:textId="77777777" w:rsidR="00866BF0" w:rsidRDefault="00866BF0">
      <w:pPr>
        <w:pStyle w:val="Heading2"/>
      </w:pPr>
    </w:p>
    <w:p w14:paraId="7D17530A" w14:textId="7BEF0264" w:rsidR="00087C71" w:rsidRDefault="00000000">
      <w:pPr>
        <w:pStyle w:val="Heading2"/>
      </w:pPr>
      <w:r>
        <w:t>Ten Coin Flips Wrangling</w:t>
      </w:r>
    </w:p>
    <w:p w14:paraId="02D990F6" w14:textId="77777777" w:rsidR="00087C71" w:rsidRDefault="00000000">
      <w:pPr>
        <w:pStyle w:val="FirstParagraph"/>
      </w:pPr>
      <w:r>
        <w:t>Consider the random experiment involving flipping a fair coin ten times. Students in various Math 323 and 233 classes have been asked to simulate this experiment four times and then run this experiment four times.</w:t>
      </w:r>
    </w:p>
    <w:p w14:paraId="6F9AD740" w14:textId="77777777" w:rsidR="00087C71" w:rsidRDefault="00000000">
      <w:pPr>
        <w:numPr>
          <w:ilvl w:val="0"/>
          <w:numId w:val="2"/>
        </w:numPr>
      </w:pPr>
      <w:r>
        <w:t xml:space="preserve">Read the results from </w:t>
      </w:r>
      <w:r>
        <w:rPr>
          <w:i/>
          <w:iCs/>
        </w:rPr>
        <w:t>C11 Coin Flips Human Simulation.csv</w:t>
      </w:r>
      <w:r>
        <w:t xml:space="preserve"> and </w:t>
      </w:r>
      <w:r>
        <w:rPr>
          <w:i/>
          <w:iCs/>
        </w:rPr>
        <w:t>C11 Coin Flips Actual.csv</w:t>
      </w:r>
      <w:r>
        <w:t>.</w:t>
      </w:r>
    </w:p>
    <w:p w14:paraId="2240A0B3" w14:textId="77777777" w:rsidR="00087C71" w:rsidRDefault="00000000">
      <w:pPr>
        <w:numPr>
          <w:ilvl w:val="0"/>
          <w:numId w:val="2"/>
        </w:numPr>
      </w:pPr>
      <w:r>
        <w:t>Define a function that simulates the experiment and obtain one simulation.</w:t>
      </w:r>
    </w:p>
    <w:p w14:paraId="2461B38B" w14:textId="77777777" w:rsidR="00087C71" w:rsidRDefault="00000000">
      <w:pPr>
        <w:numPr>
          <w:ilvl w:val="0"/>
          <w:numId w:val="2"/>
        </w:numPr>
      </w:pPr>
      <w:r>
        <w:t>Run the computer simulation 310 times and store in a tibble.</w:t>
      </w:r>
    </w:p>
    <w:p w14:paraId="53319E08" w14:textId="77777777" w:rsidR="00087C71" w:rsidRDefault="00000000">
      <w:pPr>
        <w:numPr>
          <w:ilvl w:val="0"/>
          <w:numId w:val="2"/>
        </w:numPr>
      </w:pPr>
      <w:r>
        <w:t>Place the three separate tibbles into a single tibble with an identifying categorical variable.</w:t>
      </w:r>
    </w:p>
    <w:p w14:paraId="31887E23" w14:textId="77777777" w:rsidR="00087C71" w:rsidRDefault="00000000">
      <w:pPr>
        <w:numPr>
          <w:ilvl w:val="0"/>
          <w:numId w:val="2"/>
        </w:numPr>
      </w:pPr>
      <w:r>
        <w:t xml:space="preserve">Add the variable </w:t>
      </w:r>
      <w:r>
        <w:rPr>
          <w:i/>
          <w:iCs/>
        </w:rPr>
        <w:t>number of heads</w:t>
      </w:r>
      <w:r>
        <w:t xml:space="preserve"> to the </w:t>
      </w:r>
      <w:r>
        <w:rPr>
          <w:rStyle w:val="VerbatimChar"/>
        </w:rPr>
        <w:t>tenflips</w:t>
      </w:r>
      <w:r>
        <w:t xml:space="preserve"> tibble.</w:t>
      </w:r>
    </w:p>
    <w:p w14:paraId="5C5BC766" w14:textId="77777777" w:rsidR="00087C71" w:rsidRDefault="00000000">
      <w:pPr>
        <w:numPr>
          <w:ilvl w:val="0"/>
          <w:numId w:val="2"/>
        </w:numPr>
      </w:pPr>
      <w:r>
        <w:t>Create a function that returns the length of the longest sequence of the same number in a vector.</w:t>
      </w:r>
    </w:p>
    <w:p w14:paraId="47FD8738" w14:textId="77777777" w:rsidR="00087C71" w:rsidRDefault="00000000">
      <w:pPr>
        <w:numPr>
          <w:ilvl w:val="0"/>
          <w:numId w:val="2"/>
        </w:numPr>
      </w:pPr>
      <w:r>
        <w:t xml:space="preserve">Add the variable </w:t>
      </w:r>
      <w:r>
        <w:rPr>
          <w:i/>
          <w:iCs/>
        </w:rPr>
        <w:t>maximum run length</w:t>
      </w:r>
      <w:r>
        <w:t xml:space="preserve"> to the </w:t>
      </w:r>
      <w:r>
        <w:rPr>
          <w:rStyle w:val="VerbatimChar"/>
        </w:rPr>
        <w:t>tenflips</w:t>
      </w:r>
      <w:r>
        <w:t xml:space="preserve"> tibble.</w:t>
      </w:r>
    </w:p>
    <w:p w14:paraId="755CF248" w14:textId="77777777" w:rsidR="00866BF0" w:rsidRDefault="00866BF0">
      <w:pPr>
        <w:pStyle w:val="Heading2"/>
      </w:pPr>
      <w:bookmarkStart w:id="2" w:name="ten-coin-flips-description"/>
      <w:bookmarkEnd w:id="1"/>
    </w:p>
    <w:p w14:paraId="49656CF3" w14:textId="77777777" w:rsidR="00866BF0" w:rsidRDefault="00866BF0">
      <w:pPr>
        <w:pStyle w:val="Heading2"/>
      </w:pPr>
    </w:p>
    <w:p w14:paraId="64395026" w14:textId="09C799D6" w:rsidR="00087C71" w:rsidRDefault="00000000">
      <w:pPr>
        <w:pStyle w:val="Heading2"/>
      </w:pPr>
      <w:r>
        <w:t>Ten Coin Flips Description</w:t>
      </w:r>
    </w:p>
    <w:p w14:paraId="05C4B5B9" w14:textId="77777777" w:rsidR="00087C71" w:rsidRDefault="00000000">
      <w:pPr>
        <w:numPr>
          <w:ilvl w:val="0"/>
          <w:numId w:val="3"/>
        </w:numPr>
      </w:pPr>
      <w:r>
        <w:t>Obtain a visualization that compares the number of heads for the three types of ten coin flips. What is your conclusion?</w:t>
      </w:r>
    </w:p>
    <w:p w14:paraId="667C2D9B" w14:textId="77777777" w:rsidR="00087C71" w:rsidRDefault="00000000">
      <w:pPr>
        <w:numPr>
          <w:ilvl w:val="0"/>
          <w:numId w:val="3"/>
        </w:numPr>
      </w:pPr>
      <w:r>
        <w:t>Obtain a visualization that compares the maximum run length for the three types of ten coin flips. What is your conclusion?</w:t>
      </w:r>
      <w:bookmarkEnd w:id="2"/>
    </w:p>
    <w:sectPr w:rsidR="00087C7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7CD347" w14:textId="77777777" w:rsidR="00DF306E" w:rsidRDefault="00DF306E">
      <w:pPr>
        <w:spacing w:after="0"/>
      </w:pPr>
      <w:r>
        <w:separator/>
      </w:r>
    </w:p>
  </w:endnote>
  <w:endnote w:type="continuationSeparator" w:id="0">
    <w:p w14:paraId="5EA935B8" w14:textId="77777777" w:rsidR="00DF306E" w:rsidRDefault="00DF30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2F3C69" w14:textId="77777777" w:rsidR="00DF306E" w:rsidRDefault="00DF306E">
      <w:r>
        <w:separator/>
      </w:r>
    </w:p>
  </w:footnote>
  <w:footnote w:type="continuationSeparator" w:id="0">
    <w:p w14:paraId="29121DDC" w14:textId="77777777" w:rsidR="00DF306E" w:rsidRDefault="00DF30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71A2B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3D662F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011182305">
    <w:abstractNumId w:val="0"/>
  </w:num>
  <w:num w:numId="2" w16cid:durableId="1832526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598089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87C71"/>
    <w:rsid w:val="00087C71"/>
    <w:rsid w:val="00866BF0"/>
    <w:rsid w:val="00DF306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F20FA9"/>
  <w15:docId w15:val="{9975AD06-2BF0-4B5D-940F-4AAEB83CF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31</Words>
  <Characters>3028</Characters>
  <Application>Microsoft Office Word</Application>
  <DocSecurity>0</DocSecurity>
  <Lines>25</Lines>
  <Paragraphs>7</Paragraphs>
  <ScaleCrop>false</ScaleCrop>
  <Company/>
  <LinksUpToDate>false</LinksUpToDate>
  <CharactersWithSpaces>3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11 Simulation</dc:title>
  <dc:creator>David Housman</dc:creator>
  <cp:keywords/>
  <cp:lastModifiedBy>David Housman</cp:lastModifiedBy>
  <cp:revision>2</cp:revision>
  <cp:lastPrinted>2024-02-04T23:42:00Z</cp:lastPrinted>
  <dcterms:created xsi:type="dcterms:W3CDTF">2024-02-04T23:41:00Z</dcterms:created>
  <dcterms:modified xsi:type="dcterms:W3CDTF">2024-02-04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